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ileen Kerb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i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rb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15 North knox ave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efkerb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7596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